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idwife</w:t>
      </w:r>
      <w:r>
        <w:t xml:space="preserve"> </w:t>
      </w:r>
      <w:r>
        <w:t xml:space="preserve">Application</w:t>
      </w:r>
      <w:r>
        <w:t xml:space="preserve"> </w:t>
      </w:r>
      <w:r>
        <w:t xml:space="preserve">in</w:t>
      </w:r>
      <w:r>
        <w:t xml:space="preserve"> </w:t>
      </w:r>
      <w:r>
        <w:t xml:space="preserve">Morocco</w:t>
      </w:r>
      <w:r>
        <w:t xml:space="preserve"> </w:t>
      </w:r>
      <w:r>
        <w:t xml:space="preserve">Casablanca</w:t>
      </w:r>
    </w:p>
    <w:bookmarkStart w:id="20" w:name="X33bdc97d54ede2cde4bd62b1120be55cf9d9d2d"/>
    <w:p>
      <w:pPr>
        <w:pStyle w:val="Heading1"/>
      </w:pPr>
      <w:r>
        <w:t xml:space="preserve">Cover Letter for Midwife Position in Morocco Casablanca</w:t>
      </w:r>
    </w:p>
    <w:p>
      <w:pPr>
        <w:pStyle w:val="FirstParagraph"/>
      </w:pPr>
      <w:r>
        <w:rPr>
          <w:bCs/>
          <w:b/>
        </w:rPr>
        <w:t xml:space="preserve">Date:</w:t>
      </w:r>
      <w:r>
        <w:t xml:space="preserve"> </w:t>
      </w:r>
      <w:r>
        <w:t xml:space="preserve">[Insert Date]</w:t>
      </w:r>
    </w:p>
    <w:p>
      <w:pPr>
        <w:pStyle w:val="BodyText"/>
      </w:pPr>
      <w:r>
        <w:t xml:space="preserve">[Your Name]</w:t>
      </w:r>
      <w:r>
        <w:br/>
      </w:r>
      <w:r>
        <w:t xml:space="preserve">[Your Address]</w:t>
      </w:r>
      <w:r>
        <w:br/>
      </w:r>
      <w:r>
        <w:t xml:space="preserve">[City, State, ZIP Code]</w:t>
      </w:r>
      <w:r>
        <w:br/>
      </w:r>
      <w:r>
        <w:t xml:space="preserve">[Email Address]</w:t>
      </w:r>
      <w:r>
        <w:br/>
      </w:r>
      <w:r>
        <w:t xml:space="preserve">[Phone Number]</w:t>
      </w:r>
    </w:p>
    <w:p>
      <w:pPr>
        <w:pStyle w:val="BodyText"/>
      </w:pPr>
      <w:r>
        <w:rPr>
          <w:bCs/>
          <w:b/>
        </w:rPr>
        <w:t xml:space="preserve">To the Hiring Manager,</w:t>
      </w:r>
    </w:p>
    <w:p>
      <w:pPr>
        <w:pStyle w:val="BodyText"/>
      </w:pPr>
      <w:r>
        <w:t xml:space="preserve">I am writing to express my enthusiastic interest in the Midwife position at a reputable healthcare institution in Morocco Casablanca. As a dedicated and compassionate midwife with [X years] of experience in maternal and newborn care, I am eager to contribute my skills, knowledge, and passion for empowering women during one of the most transformative phases of their lives. This opportunity aligns perfectly with my professional goals and personal commitment to improving healthcare outcomes in Morocco Casablanca.</w:t>
      </w:r>
    </w:p>
    <w:p>
      <w:pPr>
        <w:pStyle w:val="BodyText"/>
      </w:pPr>
      <w:r>
        <w:t xml:space="preserve">My journey as a midwife began with a deep-rooted desire to support women through pregnancy, childbirth, and postpartum care. I hold a [Your Degree, e.g., Bachelor of Science in Midwifery] from [Your Institution], where I developed expertise in prenatal education, labor management, and neonatal care. Over the years, I have worked in diverse settings—from urban clinics to rural health centers—each experience refining my ability to provide culturally sensitive and evidence-based care. My work has always prioritized the well-being of mothers and infants, ensuring that every individual receives personalized attention and respect.</w:t>
      </w:r>
    </w:p>
    <w:p>
      <w:pPr>
        <w:pStyle w:val="BodyText"/>
      </w:pPr>
      <w:r>
        <w:t xml:space="preserve">What draws me specifically to Morocco Casablanca is its vibrant healthcare landscape and the opportunity to contribute to a region where maternal health remains a critical focus. I understand that in Morocco, particularly in cities like Casablanca, there is a growing need for skilled midwives who can address both traditional and modern challenges in reproductive health. My background includes collaborating with multidisciplinary teams to develop community-based programs that promote prenatal care accessibility and reduce maternal mortality rates. I am confident that my adaptability and commitment to continuous learning will enable me to thrive in this dynamic environment.</w:t>
      </w:r>
    </w:p>
    <w:p>
      <w:pPr>
        <w:pStyle w:val="BodyText"/>
      </w:pPr>
      <w:r>
        <w:t xml:space="preserve">As a midwife, I believe in the power of education and empowerment. In my previous role at [Previous Employer], I led workshops on breastfeeding techniques, postpartum mental health, and safe delivery practices for both expectant mothers and their families. These initiatives not only improved patient outcomes but also fostered trust within the community. My ability to communicate effectively in multiple languages, including [list languages], allows me to bridge cultural gaps and ensure that every woman feels heard and supported. This skill is particularly vital in a multicultural city like Casablanca, where patients come from diverse backgrounds.</w:t>
      </w:r>
    </w:p>
    <w:p>
      <w:pPr>
        <w:pStyle w:val="BodyText"/>
      </w:pPr>
      <w:r>
        <w:t xml:space="preserve">One of my core strengths as a midwife is my ability to remain calm under pressure while maintaining a compassionate approach. Whether assisting in high-risk deliveries or providing emotional support during labor, I prioritize the safety and comfort of every patient. My experience includes managing complications such as pre-eclampsia, gestational diabetes, and postpartum hemorrhage, all while adhering to the highest standards of care. I am also trained in emergency obstetric procedures and have a strong understanding of modern medical technologies used in maternal healthcare.</w:t>
      </w:r>
    </w:p>
    <w:p>
      <w:pPr>
        <w:pStyle w:val="BodyText"/>
      </w:pPr>
      <w:r>
        <w:t xml:space="preserve">What excites me most about the opportunity to work in Morocco Casablanca is the chance to collaborate with local healthcare professionals who share a vision for advancing maternal health. I have followed the progress of institutions such as [Mention Specific Hospitals or Organizations, if applicable] and admire their dedication to innovation and community outreach. I am eager to contribute my expertise while learning from the unique practices and traditions of Moroccan healthcare. This exchange of knowledge would not only benefit patients but also enrich my own professional growth.</w:t>
      </w:r>
    </w:p>
    <w:p>
      <w:pPr>
        <w:pStyle w:val="BodyText"/>
      </w:pPr>
      <w:r>
        <w:t xml:space="preserve">Additionally, I am deeply committed to advocating for the rights of women and families in Morocco Casablanca. My volunteer work with [Organization Name] focused on raising awareness about reproductive health disparities and providing free consultations to underserved populations. This experience reinforced my belief that every woman deserves access to quality care, regardless of socioeconomic status. I am confident that my proactive approach and dedication to patient-centered care will align with the values of your institution.</w:t>
      </w:r>
    </w:p>
    <w:p>
      <w:pPr>
        <w:pStyle w:val="BodyText"/>
      </w:pPr>
      <w:r>
        <w:t xml:space="preserve">Finally, I want to emphasize that this application is not just a professional opportunity for me—it is a personal calling. As a midwife, I have witnessed the profound impact of compassionate care on families, and I am determined to bring that same level of dedication to Morocco Casablanca. I am enthusiastic about the possibility of joining your team and contributing to the health and well-being of mothers and newborns in this beautiful region.</w:t>
      </w:r>
    </w:p>
    <w:p>
      <w:pPr>
        <w:pStyle w:val="BodyText"/>
      </w:pPr>
      <w:r>
        <w:t xml:space="preserve">Thank you for considering my application. I would be honored to discuss how my experience, skills, and passion for midwifery can benefit your organization. Please feel free to contact me at [Your Phone Number] or [Your Email Address] at your earliest convenience. I look forward to the possibility of working together to make a difference in the lives of women and their families in Morocco Casablanca.</w:t>
      </w:r>
    </w:p>
    <w:p>
      <w:pPr>
        <w:pStyle w:val="BodyText"/>
      </w:pPr>
      <w:r>
        <w:t xml:space="preserve">Sincerely,</w:t>
      </w:r>
      <w:r>
        <w:br/>
      </w: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idwife Application in Morocco Casablanca</dc:title>
  <dc:creator/>
  <cp:keywords/>
  <dcterms:created xsi:type="dcterms:W3CDTF">2025-12-11T06:58:17Z</dcterms:created>
  <dcterms:modified xsi:type="dcterms:W3CDTF">2025-12-11T06:58:17Z</dcterms:modified>
</cp:coreProperties>
</file>

<file path=docProps/custom.xml><?xml version="1.0" encoding="utf-8"?>
<Properties xmlns="http://schemas.openxmlformats.org/officeDocument/2006/custom-properties" xmlns:vt="http://schemas.openxmlformats.org/officeDocument/2006/docPropsVTypes"/>
</file>